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CE60C" w14:textId="119CBF52" w:rsidR="00653144" w:rsidRDefault="003F600D" w:rsidP="003F600D">
      <w:pPr>
        <w:pStyle w:val="Title"/>
        <w:jc w:val="center"/>
      </w:pPr>
      <w:r w:rsidRPr="003F600D">
        <w:t xml:space="preserve">Hate Speech </w:t>
      </w:r>
      <w:r>
        <w:t>D</w:t>
      </w:r>
      <w:r w:rsidRPr="003F600D">
        <w:t>etection</w:t>
      </w:r>
    </w:p>
    <w:p w14:paraId="396E841D" w14:textId="4BFB26FE" w:rsidR="003F600D" w:rsidRPr="003F600D" w:rsidRDefault="003F600D" w:rsidP="003F600D">
      <w:pPr>
        <w:pStyle w:val="Subtitle"/>
        <w:jc w:val="center"/>
      </w:pPr>
      <w:r>
        <w:t xml:space="preserve">Week </w:t>
      </w:r>
      <w:r w:rsidR="004D494B">
        <w:t>10</w:t>
      </w:r>
    </w:p>
    <w:p w14:paraId="28258C61" w14:textId="77777777" w:rsidR="003F600D" w:rsidRDefault="003F600D" w:rsidP="003F600D"/>
    <w:p w14:paraId="31AC2C11" w14:textId="77777777" w:rsidR="003F600D" w:rsidRDefault="003F600D" w:rsidP="003F600D"/>
    <w:p w14:paraId="27351EFE" w14:textId="26BA6E1E" w:rsidR="003F600D" w:rsidRDefault="00B221F3" w:rsidP="00B221F3">
      <w:pPr>
        <w:pStyle w:val="Heading1"/>
      </w:pPr>
      <w:r>
        <w:t>Team Member Details</w:t>
      </w:r>
    </w:p>
    <w:p w14:paraId="1FA9AB04" w14:textId="77777777" w:rsidR="00B221F3" w:rsidRDefault="00B221F3" w:rsidP="00B221F3"/>
    <w:p w14:paraId="21A00323" w14:textId="35090933" w:rsidR="00B221F3" w:rsidRDefault="00696305" w:rsidP="00B221F3">
      <w:r>
        <w:t xml:space="preserve">Name: </w:t>
      </w:r>
      <w:r w:rsidR="00B221F3">
        <w:t>Faris Chaudhry</w:t>
      </w:r>
    </w:p>
    <w:p w14:paraId="2877A851" w14:textId="342869F4" w:rsidR="00B221F3" w:rsidRDefault="00696305" w:rsidP="00B221F3">
      <w:r>
        <w:t xml:space="preserve">Email: </w:t>
      </w:r>
      <w:hyperlink r:id="rId7" w:history="1">
        <w:r w:rsidRPr="00FB39C3">
          <w:rPr>
            <w:rStyle w:val="Hyperlink"/>
          </w:rPr>
          <w:t>faris.chaudhry@outlook.com</w:t>
        </w:r>
      </w:hyperlink>
    </w:p>
    <w:p w14:paraId="2E982BB3" w14:textId="60DE56B2" w:rsidR="00B221F3" w:rsidRDefault="00696305" w:rsidP="00B221F3">
      <w:r>
        <w:t xml:space="preserve">Country: </w:t>
      </w:r>
      <w:r w:rsidR="00B221F3">
        <w:t>United Kingdom</w:t>
      </w:r>
    </w:p>
    <w:p w14:paraId="257FACAE" w14:textId="0342F7A6" w:rsidR="00B221F3" w:rsidRDefault="00696305" w:rsidP="00B221F3">
      <w:r>
        <w:t xml:space="preserve">University: </w:t>
      </w:r>
      <w:r w:rsidR="00B221F3">
        <w:t>Imperial College London</w:t>
      </w:r>
    </w:p>
    <w:p w14:paraId="7AA90D31" w14:textId="1FA590B5" w:rsidR="00B221F3" w:rsidRDefault="003059A8" w:rsidP="00B221F3">
      <w:r>
        <w:t>Specialization</w:t>
      </w:r>
      <w:r w:rsidR="00696305">
        <w:t xml:space="preserve">: </w:t>
      </w:r>
      <w:r w:rsidR="00B221F3">
        <w:t>NLP</w:t>
      </w:r>
    </w:p>
    <w:p w14:paraId="2258E906" w14:textId="77777777" w:rsidR="00B221F3" w:rsidRDefault="00B221F3" w:rsidP="00B221F3"/>
    <w:p w14:paraId="6BA84AC3" w14:textId="59595EE4" w:rsidR="00B221F3" w:rsidRDefault="00FF5608" w:rsidP="00FF5608">
      <w:pPr>
        <w:pStyle w:val="Heading1"/>
      </w:pPr>
      <w:r>
        <w:t>Problem Description</w:t>
      </w:r>
    </w:p>
    <w:p w14:paraId="56A99E48" w14:textId="77777777" w:rsidR="00ED2BDE" w:rsidRDefault="00ED2BDE" w:rsidP="00ED2BDE"/>
    <w:p w14:paraId="2093CCBF" w14:textId="3AFF129E" w:rsidR="005133A7" w:rsidRDefault="005133A7" w:rsidP="005133A7">
      <w:r>
        <w:t xml:space="preserve">“The term hate speech is understood as any type of verbal, written or behavioural communication that attacks or uses derogatory or discriminatory language against a person or group based on what they are, in other words, based on their religion, ethnicity, nationality, race, colour, ancestry, sex or another identity factor. </w:t>
      </w:r>
    </w:p>
    <w:p w14:paraId="78BD9211" w14:textId="217B6ACA" w:rsidR="005133A7" w:rsidRDefault="005133A7" w:rsidP="005133A7">
      <w:r>
        <w:t>Hate Speech Detection is generally a task of sentiment classification. So, for training, a model that can classify hate speech from a certain piece of text can be achieved by training it on a data that is generally used to classify sentiments. We will use the Twitter tweets to identify tweets containing Hate speech.”</w:t>
      </w:r>
    </w:p>
    <w:p w14:paraId="2CB6C2AF" w14:textId="36270867" w:rsidR="00ED2BDE" w:rsidRDefault="00ED2BDE" w:rsidP="00ED2BDE">
      <w:r>
        <w:br w:type="page"/>
      </w:r>
    </w:p>
    <w:p w14:paraId="74F44051" w14:textId="5B15237F" w:rsidR="00ED2BDE" w:rsidRDefault="000D669B" w:rsidP="00ED2BDE">
      <w:pPr>
        <w:pStyle w:val="Heading1"/>
      </w:pPr>
      <w:r>
        <w:lastRenderedPageBreak/>
        <w:t>Exploratory Data Analysis</w:t>
      </w:r>
    </w:p>
    <w:p w14:paraId="3600D578" w14:textId="77777777" w:rsidR="00365C65" w:rsidRDefault="00365C65" w:rsidP="00365C65"/>
    <w:p w14:paraId="7766F709" w14:textId="3F5BF825" w:rsidR="00365C65" w:rsidRDefault="00771433" w:rsidP="00365C65">
      <w:r>
        <w:t>Due to the nature of this task, there is not much possibility for EDA.</w:t>
      </w:r>
    </w:p>
    <w:p w14:paraId="579975C5" w14:textId="77777777" w:rsidR="00771433" w:rsidRDefault="00771433" w:rsidP="00365C65"/>
    <w:p w14:paraId="21D1E372" w14:textId="361C0E60" w:rsidR="00771433" w:rsidRDefault="00771433" w:rsidP="00771433">
      <w:pPr>
        <w:pStyle w:val="Heading3"/>
      </w:pPr>
      <w:r>
        <w:t xml:space="preserve">Word Count </w:t>
      </w:r>
    </w:p>
    <w:p w14:paraId="7A0A7C4C" w14:textId="63BA77F9" w:rsidR="00771433" w:rsidRPr="00771433" w:rsidRDefault="00771433" w:rsidP="00771433">
      <w:r>
        <w:t xml:space="preserve">Skewness is 0.15 which is quite low, so normal distribution is a suitable method. </w:t>
      </w:r>
    </w:p>
    <w:p w14:paraId="24B6781E" w14:textId="42E9D541" w:rsidR="00771433" w:rsidRPr="00771433" w:rsidRDefault="00771433" w:rsidP="00771433">
      <w:r w:rsidRPr="00771433">
        <w:rPr>
          <w:noProof/>
        </w:rPr>
        <w:drawing>
          <wp:inline distT="0" distB="0" distL="0" distR="0" wp14:anchorId="1FA6E918" wp14:editId="61490653">
            <wp:extent cx="5249008" cy="4086795"/>
            <wp:effectExtent l="0" t="0" r="8890" b="9525"/>
            <wp:docPr id="1943046268" name="Picture 1" descr="A graph of a number of twee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046268" name="Picture 1" descr="A graph of a number of tweets&#10;&#10;Description automatically generated"/>
                    <pic:cNvPicPr/>
                  </pic:nvPicPr>
                  <pic:blipFill>
                    <a:blip r:embed="rId8"/>
                    <a:stretch>
                      <a:fillRect/>
                    </a:stretch>
                  </pic:blipFill>
                  <pic:spPr>
                    <a:xfrm>
                      <a:off x="0" y="0"/>
                      <a:ext cx="5249008" cy="4086795"/>
                    </a:xfrm>
                    <a:prstGeom prst="rect">
                      <a:avLst/>
                    </a:prstGeom>
                  </pic:spPr>
                </pic:pic>
              </a:graphicData>
            </a:graphic>
          </wp:inline>
        </w:drawing>
      </w:r>
    </w:p>
    <w:p w14:paraId="15CF659E" w14:textId="77777777" w:rsidR="00ED2BDE" w:rsidRDefault="00ED2BDE" w:rsidP="00ED2BDE"/>
    <w:p w14:paraId="5A41FBC6" w14:textId="040B5AF2" w:rsidR="002B5B07" w:rsidRDefault="002B5B07" w:rsidP="002B5B07">
      <w:pPr>
        <w:pStyle w:val="Heading3"/>
      </w:pPr>
      <w:r>
        <w:t>Word Length (in Characters)</w:t>
      </w:r>
    </w:p>
    <w:p w14:paraId="75E55EBD" w14:textId="75FEA073" w:rsidR="002B5B07" w:rsidRDefault="002B5B07" w:rsidP="002B5B07">
      <w:r>
        <w:t>Mean: 5.60</w:t>
      </w:r>
    </w:p>
    <w:p w14:paraId="6F7AA647" w14:textId="3DE4A39B" w:rsidR="002B5B07" w:rsidRDefault="002B5B07" w:rsidP="002B5B07">
      <w:r>
        <w:t>Std. Dev.: 1.98</w:t>
      </w:r>
    </w:p>
    <w:p w14:paraId="55DB0D23" w14:textId="220B2168" w:rsidR="002B5B07" w:rsidRDefault="002B5B07" w:rsidP="002B5B07">
      <w:r>
        <w:t>Skewness: 7</w:t>
      </w:r>
    </w:p>
    <w:p w14:paraId="3A020FFE" w14:textId="77777777" w:rsidR="002B5B07" w:rsidRDefault="002B5B07" w:rsidP="002B5B07"/>
    <w:p w14:paraId="4B08C9B6" w14:textId="0A3CBD95" w:rsidR="002B5B07" w:rsidRPr="002B5B07" w:rsidRDefault="002B5B07" w:rsidP="002B5B07">
      <w:pPr>
        <w:pStyle w:val="Heading3"/>
      </w:pPr>
      <w:r>
        <w:lastRenderedPageBreak/>
        <w:t>Question Marks</w:t>
      </w:r>
    </w:p>
    <w:p w14:paraId="11612CD0" w14:textId="5741BEFD" w:rsidR="000D669B" w:rsidRDefault="001E5481" w:rsidP="00ED2BDE">
      <w:r w:rsidRPr="002B5B07">
        <w:rPr>
          <w:noProof/>
        </w:rPr>
        <w:drawing>
          <wp:anchor distT="0" distB="0" distL="114300" distR="114300" simplePos="0" relativeHeight="251658240" behindDoc="0" locked="0" layoutInCell="1" allowOverlap="1" wp14:anchorId="3C84B429" wp14:editId="36DC80F1">
            <wp:simplePos x="0" y="0"/>
            <wp:positionH relativeFrom="column">
              <wp:posOffset>3552825</wp:posOffset>
            </wp:positionH>
            <wp:positionV relativeFrom="paragraph">
              <wp:posOffset>123190</wp:posOffset>
            </wp:positionV>
            <wp:extent cx="1162050" cy="1647825"/>
            <wp:effectExtent l="0" t="0" r="0" b="9525"/>
            <wp:wrapNone/>
            <wp:docPr id="302651036" name="Picture 1" descr="A screenshot of a black background with white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651036" name="Picture 1" descr="A screenshot of a black background with white number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162050" cy="1647825"/>
                    </a:xfrm>
                    <a:prstGeom prst="rect">
                      <a:avLst/>
                    </a:prstGeom>
                  </pic:spPr>
                </pic:pic>
              </a:graphicData>
            </a:graphic>
          </wp:anchor>
        </w:drawing>
      </w:r>
      <w:r w:rsidR="002B5B07" w:rsidRPr="002B5B07">
        <w:rPr>
          <w:noProof/>
        </w:rPr>
        <w:drawing>
          <wp:inline distT="0" distB="0" distL="0" distR="0" wp14:anchorId="7D6DE494" wp14:editId="35576D42">
            <wp:extent cx="4880262" cy="3705225"/>
            <wp:effectExtent l="0" t="0" r="0" b="0"/>
            <wp:docPr id="1331764710" name="Picture 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764710" name="Picture 1" descr="A graph with blue bars&#10;&#10;Description automatically generated"/>
                    <pic:cNvPicPr/>
                  </pic:nvPicPr>
                  <pic:blipFill>
                    <a:blip r:embed="rId10"/>
                    <a:stretch>
                      <a:fillRect/>
                    </a:stretch>
                  </pic:blipFill>
                  <pic:spPr>
                    <a:xfrm>
                      <a:off x="0" y="0"/>
                      <a:ext cx="4881904" cy="3706472"/>
                    </a:xfrm>
                    <a:prstGeom prst="rect">
                      <a:avLst/>
                    </a:prstGeom>
                  </pic:spPr>
                </pic:pic>
              </a:graphicData>
            </a:graphic>
          </wp:inline>
        </w:drawing>
      </w:r>
    </w:p>
    <w:p w14:paraId="7F8DF7A4" w14:textId="0DD01314" w:rsidR="002B5B07" w:rsidRDefault="001E5481" w:rsidP="00ED2BDE">
      <w:r w:rsidRPr="001E5481">
        <w:rPr>
          <w:noProof/>
        </w:rPr>
        <w:drawing>
          <wp:anchor distT="0" distB="0" distL="114300" distR="114300" simplePos="0" relativeHeight="251659264" behindDoc="0" locked="0" layoutInCell="1" allowOverlap="1" wp14:anchorId="33B75F47" wp14:editId="08936D51">
            <wp:simplePos x="0" y="0"/>
            <wp:positionH relativeFrom="column">
              <wp:posOffset>4352925</wp:posOffset>
            </wp:positionH>
            <wp:positionV relativeFrom="paragraph">
              <wp:posOffset>179705</wp:posOffset>
            </wp:positionV>
            <wp:extent cx="1229095" cy="3286125"/>
            <wp:effectExtent l="0" t="0" r="9525" b="0"/>
            <wp:wrapNone/>
            <wp:docPr id="1533927945" name="Picture 1" descr="A screenshot of a black backgroun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927945" name="Picture 1" descr="A screenshot of a black background with number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229095" cy="3286125"/>
                    </a:xfrm>
                    <a:prstGeom prst="rect">
                      <a:avLst/>
                    </a:prstGeom>
                  </pic:spPr>
                </pic:pic>
              </a:graphicData>
            </a:graphic>
            <wp14:sizeRelH relativeFrom="margin">
              <wp14:pctWidth>0</wp14:pctWidth>
            </wp14:sizeRelH>
            <wp14:sizeRelV relativeFrom="margin">
              <wp14:pctHeight>0</wp14:pctHeight>
            </wp14:sizeRelV>
          </wp:anchor>
        </w:drawing>
      </w:r>
    </w:p>
    <w:p w14:paraId="21635450" w14:textId="172714F9" w:rsidR="002B5B07" w:rsidRDefault="002B5B07" w:rsidP="002B5B07">
      <w:pPr>
        <w:pStyle w:val="Heading3"/>
      </w:pPr>
      <w:r>
        <w:t>Exclamation Mark</w:t>
      </w:r>
    </w:p>
    <w:p w14:paraId="383775F0" w14:textId="3000C8CF" w:rsidR="002B5B07" w:rsidRDefault="002B5B07" w:rsidP="002B5B07">
      <w:r w:rsidRPr="002B5B07">
        <w:rPr>
          <w:noProof/>
        </w:rPr>
        <w:drawing>
          <wp:inline distT="0" distB="0" distL="0" distR="0" wp14:anchorId="76B0D983" wp14:editId="7995675B">
            <wp:extent cx="5363323" cy="4077269"/>
            <wp:effectExtent l="0" t="0" r="8890" b="0"/>
            <wp:docPr id="1781899615" name="Picture 1" descr="A graph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899615" name="Picture 1" descr="A graph of a number&#10;&#10;Description automatically generated"/>
                    <pic:cNvPicPr/>
                  </pic:nvPicPr>
                  <pic:blipFill>
                    <a:blip r:embed="rId12"/>
                    <a:stretch>
                      <a:fillRect/>
                    </a:stretch>
                  </pic:blipFill>
                  <pic:spPr>
                    <a:xfrm>
                      <a:off x="0" y="0"/>
                      <a:ext cx="5363323" cy="4077269"/>
                    </a:xfrm>
                    <a:prstGeom prst="rect">
                      <a:avLst/>
                    </a:prstGeom>
                  </pic:spPr>
                </pic:pic>
              </a:graphicData>
            </a:graphic>
          </wp:inline>
        </w:drawing>
      </w:r>
    </w:p>
    <w:p w14:paraId="1DBD0E2D" w14:textId="54B6D064" w:rsidR="001E5481" w:rsidRDefault="001E5481" w:rsidP="001E5481">
      <w:pPr>
        <w:pStyle w:val="Heading3"/>
      </w:pPr>
      <w:r>
        <w:lastRenderedPageBreak/>
        <w:t xml:space="preserve">Sentiment </w:t>
      </w:r>
    </w:p>
    <w:p w14:paraId="19798E66" w14:textId="00AF8122" w:rsidR="00A310E5" w:rsidRPr="00A310E5" w:rsidRDefault="00A310E5" w:rsidP="00A310E5">
      <w:r>
        <w:t xml:space="preserve">Using </w:t>
      </w:r>
      <w:proofErr w:type="spellStart"/>
      <w:r>
        <w:t>TextBlob</w:t>
      </w:r>
      <w:proofErr w:type="spellEnd"/>
      <w:r>
        <w:t xml:space="preserve"> we can assign a general sentiment to each tweets word list. </w:t>
      </w:r>
    </w:p>
    <w:p w14:paraId="44716A3D" w14:textId="5317E8CA" w:rsidR="001E5481" w:rsidRDefault="001E5481" w:rsidP="001E5481">
      <w:r w:rsidRPr="001E5481">
        <w:rPr>
          <w:noProof/>
        </w:rPr>
        <w:drawing>
          <wp:anchor distT="0" distB="0" distL="114300" distR="114300" simplePos="0" relativeHeight="251660288" behindDoc="0" locked="0" layoutInCell="1" allowOverlap="1" wp14:anchorId="0B9C8676" wp14:editId="5633D503">
            <wp:simplePos x="914400" y="1400175"/>
            <wp:positionH relativeFrom="column">
              <wp:align>left</wp:align>
            </wp:positionH>
            <wp:positionV relativeFrom="paragraph">
              <wp:align>top</wp:align>
            </wp:positionV>
            <wp:extent cx="4896533" cy="3372321"/>
            <wp:effectExtent l="0" t="0" r="0" b="0"/>
            <wp:wrapSquare wrapText="bothSides"/>
            <wp:docPr id="415429247" name="Picture 1" descr="A screenshot of a social medi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429247" name="Picture 1" descr="A screenshot of a social media messag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896533" cy="3372321"/>
                    </a:xfrm>
                    <a:prstGeom prst="rect">
                      <a:avLst/>
                    </a:prstGeom>
                  </pic:spPr>
                </pic:pic>
              </a:graphicData>
            </a:graphic>
          </wp:anchor>
        </w:drawing>
      </w:r>
      <w:r w:rsidR="00345C30">
        <w:br w:type="textWrapping" w:clear="all"/>
      </w:r>
      <w:r w:rsidR="00BD29A8">
        <w:t>By f</w:t>
      </w:r>
      <w:r w:rsidR="00121D22">
        <w:t xml:space="preserve">iltering for negative sentiments with hate speech labels, </w:t>
      </w:r>
      <w:r w:rsidR="00BD29A8">
        <w:t xml:space="preserve">we can see that there are 524 such entries (approximately 25% of labelled data). However, there are many false positives which means the sentiment is more of criticism in general than hate speech specifically. Overall, the correlation between sentiment and the label is -0.14. </w:t>
      </w:r>
    </w:p>
    <w:p w14:paraId="41716FAD" w14:textId="03DF1B12" w:rsidR="001E5481" w:rsidRDefault="00A310E5" w:rsidP="001E5481">
      <w:r w:rsidRPr="00A310E5">
        <w:rPr>
          <w:noProof/>
        </w:rPr>
        <w:drawing>
          <wp:inline distT="0" distB="0" distL="0" distR="0" wp14:anchorId="211E4307" wp14:editId="2B4F84F8">
            <wp:extent cx="5731510" cy="2809240"/>
            <wp:effectExtent l="0" t="0" r="2540" b="0"/>
            <wp:docPr id="144387639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876395" name="Picture 1" descr="A screenshot of a computer screen&#10;&#10;Description automatically generated"/>
                    <pic:cNvPicPr/>
                  </pic:nvPicPr>
                  <pic:blipFill>
                    <a:blip r:embed="rId14"/>
                    <a:stretch>
                      <a:fillRect/>
                    </a:stretch>
                  </pic:blipFill>
                  <pic:spPr>
                    <a:xfrm>
                      <a:off x="0" y="0"/>
                      <a:ext cx="5731510" cy="2809240"/>
                    </a:xfrm>
                    <a:prstGeom prst="rect">
                      <a:avLst/>
                    </a:prstGeom>
                  </pic:spPr>
                </pic:pic>
              </a:graphicData>
            </a:graphic>
          </wp:inline>
        </w:drawing>
      </w:r>
    </w:p>
    <w:p w14:paraId="05E574B3" w14:textId="77777777" w:rsidR="00681E14" w:rsidRDefault="00681E14" w:rsidP="001E5481"/>
    <w:p w14:paraId="69CA2CEE" w14:textId="1E9A0581" w:rsidR="00681E14" w:rsidRDefault="00681E14" w:rsidP="00681E14">
      <w:pPr>
        <w:pStyle w:val="Heading3"/>
      </w:pPr>
      <w:r>
        <w:t>TF-IDF</w:t>
      </w:r>
    </w:p>
    <w:p w14:paraId="2EB9AE36" w14:textId="77777777" w:rsidR="00681E14" w:rsidRDefault="00681E14" w:rsidP="00681E14"/>
    <w:p w14:paraId="098F1035" w14:textId="4FEF00E8" w:rsidR="005C7ECE" w:rsidRDefault="005C7ECE" w:rsidP="005C7ECE">
      <w:pPr>
        <w:pStyle w:val="ListParagraph"/>
        <w:numPr>
          <w:ilvl w:val="0"/>
          <w:numId w:val="2"/>
        </w:numPr>
      </w:pPr>
      <w:r>
        <w:t xml:space="preserve">Term frequency (TF): </w:t>
      </w:r>
      <w:r w:rsidR="00F55B1F" w:rsidRPr="00F55B1F">
        <w:t>Measurement of how frequently a term occurs within a document. A word with occurrences in multiple tweets should have more significance.</w:t>
      </w:r>
    </w:p>
    <w:p w14:paraId="7C576C53" w14:textId="74E399A2" w:rsidR="005C7ECE" w:rsidRDefault="005C7ECE" w:rsidP="00F55B1F">
      <w:pPr>
        <w:pStyle w:val="ListParagraph"/>
        <w:numPr>
          <w:ilvl w:val="0"/>
          <w:numId w:val="2"/>
        </w:numPr>
      </w:pPr>
      <w:r>
        <w:lastRenderedPageBreak/>
        <w:t>Inverse document frequency:</w:t>
      </w:r>
      <w:r w:rsidR="00F55B1F" w:rsidRPr="00F55B1F">
        <w:t xml:space="preserve"> </w:t>
      </w:r>
      <w:r w:rsidR="00F55B1F">
        <w:t xml:space="preserve"> IDF (word) = </w:t>
      </w:r>
      <w:proofErr w:type="gramStart"/>
      <w:r w:rsidR="00F55B1F">
        <w:t>log(</w:t>
      </w:r>
      <w:proofErr w:type="gramEnd"/>
      <w:r w:rsidR="00F55B1F">
        <w:t>number of entries / number of entries containing word). A word appearing too often isn't</w:t>
      </w:r>
      <w:r w:rsidR="004C6D35">
        <w:t xml:space="preserve"> very significant</w:t>
      </w:r>
      <w:r w:rsidR="00F55B1F">
        <w:t xml:space="preserve"> because it only adds statistical noise.</w:t>
      </w:r>
    </w:p>
    <w:p w14:paraId="138935DF" w14:textId="093F919E" w:rsidR="005C7ECE" w:rsidRDefault="005C7ECE" w:rsidP="005C7ECE">
      <w:pPr>
        <w:pStyle w:val="ListParagraph"/>
        <w:numPr>
          <w:ilvl w:val="0"/>
          <w:numId w:val="2"/>
        </w:numPr>
      </w:pPr>
      <w:r>
        <w:t>TF-IDF</w:t>
      </w:r>
      <w:r w:rsidR="005C556B">
        <w:t xml:space="preserve">: </w:t>
      </w:r>
      <w:r w:rsidR="005C556B" w:rsidRPr="005C556B">
        <w:t xml:space="preserve">Reduces significance of commonly occurring words even if they have a high </w:t>
      </w:r>
      <w:proofErr w:type="spellStart"/>
      <w:r w:rsidR="005C556B" w:rsidRPr="005C556B">
        <w:t>idf</w:t>
      </w:r>
      <w:proofErr w:type="spellEnd"/>
      <w:r w:rsidR="005C556B" w:rsidRPr="005C556B">
        <w:t>.</w:t>
      </w:r>
    </w:p>
    <w:p w14:paraId="16D2E87F" w14:textId="06F34B4A" w:rsidR="005C7ECE" w:rsidRDefault="005C7ECE" w:rsidP="005C7ECE">
      <w:r w:rsidRPr="005C7ECE">
        <w:t xml:space="preserve">However, since the words are already tokenized, </w:t>
      </w:r>
      <w:proofErr w:type="spellStart"/>
      <w:r w:rsidRPr="005C7ECE">
        <w:t>tf</w:t>
      </w:r>
      <w:proofErr w:type="spellEnd"/>
      <w:r w:rsidRPr="005C7ECE">
        <w:t xml:space="preserve"> and </w:t>
      </w:r>
      <w:proofErr w:type="spellStart"/>
      <w:r w:rsidRPr="005C7ECE">
        <w:t>idf</w:t>
      </w:r>
      <w:proofErr w:type="spellEnd"/>
      <w:r w:rsidRPr="005C7ECE">
        <w:t xml:space="preserve"> have a very high correlation, so keeping both only increases dimensionality.</w:t>
      </w:r>
    </w:p>
    <w:p w14:paraId="67A89F1D" w14:textId="77777777" w:rsidR="00277359" w:rsidRDefault="00277359" w:rsidP="005C7ECE"/>
    <w:p w14:paraId="0065CBDA" w14:textId="64BCA69F" w:rsidR="00277359" w:rsidRDefault="00277359" w:rsidP="00277359">
      <w:pPr>
        <w:pStyle w:val="Heading3"/>
      </w:pPr>
      <w:proofErr w:type="spellStart"/>
      <w:r>
        <w:t>TextCloud</w:t>
      </w:r>
      <w:proofErr w:type="spellEnd"/>
      <w:r>
        <w:t xml:space="preserve"> of common words</w:t>
      </w:r>
    </w:p>
    <w:p w14:paraId="23552329" w14:textId="418370F4" w:rsidR="00277359" w:rsidRPr="00277359" w:rsidRDefault="00277359" w:rsidP="00277359">
      <w:r w:rsidRPr="00277359">
        <w:drawing>
          <wp:inline distT="0" distB="0" distL="0" distR="0" wp14:anchorId="6A91098B" wp14:editId="3D5448E0">
            <wp:extent cx="5731510" cy="1459230"/>
            <wp:effectExtent l="0" t="0" r="2540" b="7620"/>
            <wp:docPr id="1074853232" name="Picture 1" descr="A close-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853232" name="Picture 1" descr="A close-up of words&#10;&#10;Description automatically generated"/>
                    <pic:cNvPicPr/>
                  </pic:nvPicPr>
                  <pic:blipFill>
                    <a:blip r:embed="rId15"/>
                    <a:stretch>
                      <a:fillRect/>
                    </a:stretch>
                  </pic:blipFill>
                  <pic:spPr>
                    <a:xfrm>
                      <a:off x="0" y="0"/>
                      <a:ext cx="5731510" cy="1459230"/>
                    </a:xfrm>
                    <a:prstGeom prst="rect">
                      <a:avLst/>
                    </a:prstGeom>
                  </pic:spPr>
                </pic:pic>
              </a:graphicData>
            </a:graphic>
          </wp:inline>
        </w:drawing>
      </w:r>
    </w:p>
    <w:sectPr w:rsidR="00277359" w:rsidRPr="00277359">
      <w:head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0A873" w14:textId="77777777" w:rsidR="00286F9B" w:rsidRDefault="00286F9B" w:rsidP="00B221F3">
      <w:pPr>
        <w:spacing w:after="0" w:line="240" w:lineRule="auto"/>
      </w:pPr>
      <w:r>
        <w:separator/>
      </w:r>
    </w:p>
  </w:endnote>
  <w:endnote w:type="continuationSeparator" w:id="0">
    <w:p w14:paraId="28F8FCB1" w14:textId="77777777" w:rsidR="00286F9B" w:rsidRDefault="00286F9B" w:rsidP="00B221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ED328A" w14:textId="77777777" w:rsidR="00286F9B" w:rsidRDefault="00286F9B" w:rsidP="00B221F3">
      <w:pPr>
        <w:spacing w:after="0" w:line="240" w:lineRule="auto"/>
      </w:pPr>
      <w:r>
        <w:separator/>
      </w:r>
    </w:p>
  </w:footnote>
  <w:footnote w:type="continuationSeparator" w:id="0">
    <w:p w14:paraId="53F1D3B6" w14:textId="77777777" w:rsidR="00286F9B" w:rsidRDefault="00286F9B" w:rsidP="00B221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F0E90" w14:textId="00F502FB" w:rsidR="00B221F3" w:rsidRDefault="00B221F3">
    <w:pPr>
      <w:pStyle w:val="Header"/>
      <w:rPr>
        <w:lang w:val="en-US"/>
      </w:rPr>
    </w:pPr>
    <w:r>
      <w:rPr>
        <w:lang w:val="en-US"/>
      </w:rPr>
      <w:t>Name: Faris Chaudhry</w:t>
    </w:r>
  </w:p>
  <w:p w14:paraId="139BF8CA" w14:textId="011CE564" w:rsidR="00B221F3" w:rsidRPr="00B221F3" w:rsidRDefault="00B221F3">
    <w:pPr>
      <w:pStyle w:val="Header"/>
      <w:rPr>
        <w:lang w:val="en-US"/>
      </w:rPr>
    </w:pPr>
    <w:r>
      <w:rPr>
        <w:lang w:val="en-US"/>
      </w:rPr>
      <w:t>Batch: LISUM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854A0"/>
    <w:multiLevelType w:val="hybridMultilevel"/>
    <w:tmpl w:val="D292CBBE"/>
    <w:lvl w:ilvl="0" w:tplc="F07C65E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801330B"/>
    <w:multiLevelType w:val="hybridMultilevel"/>
    <w:tmpl w:val="985A616A"/>
    <w:lvl w:ilvl="0" w:tplc="288024D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94390697">
    <w:abstractNumId w:val="0"/>
  </w:num>
  <w:num w:numId="2" w16cid:durableId="9278894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wsbQwNTI1sbQ0NjVW0lEKTi0uzszPAykwrQUAyt96nCwAAAA="/>
  </w:docVars>
  <w:rsids>
    <w:rsidRoot w:val="00F2688B"/>
    <w:rsid w:val="00036B29"/>
    <w:rsid w:val="0009323A"/>
    <w:rsid w:val="000A1061"/>
    <w:rsid w:val="000A1ED2"/>
    <w:rsid w:val="000D669B"/>
    <w:rsid w:val="00106005"/>
    <w:rsid w:val="0011080B"/>
    <w:rsid w:val="00121D22"/>
    <w:rsid w:val="0015485A"/>
    <w:rsid w:val="001C2F2C"/>
    <w:rsid w:val="001E525A"/>
    <w:rsid w:val="001E5481"/>
    <w:rsid w:val="00277359"/>
    <w:rsid w:val="00286F9B"/>
    <w:rsid w:val="002B5B07"/>
    <w:rsid w:val="002C1622"/>
    <w:rsid w:val="002C2EC7"/>
    <w:rsid w:val="003059A8"/>
    <w:rsid w:val="00316240"/>
    <w:rsid w:val="00333C3D"/>
    <w:rsid w:val="003363CD"/>
    <w:rsid w:val="00345C30"/>
    <w:rsid w:val="00364B94"/>
    <w:rsid w:val="00365C65"/>
    <w:rsid w:val="003F600D"/>
    <w:rsid w:val="00417F6A"/>
    <w:rsid w:val="004727B6"/>
    <w:rsid w:val="004A079B"/>
    <w:rsid w:val="004C6D35"/>
    <w:rsid w:val="004C768B"/>
    <w:rsid w:val="004C7892"/>
    <w:rsid w:val="004D1E2F"/>
    <w:rsid w:val="004D494B"/>
    <w:rsid w:val="004E5007"/>
    <w:rsid w:val="00500484"/>
    <w:rsid w:val="0050790D"/>
    <w:rsid w:val="005133A7"/>
    <w:rsid w:val="005A6C9D"/>
    <w:rsid w:val="005C556B"/>
    <w:rsid w:val="005C7ECE"/>
    <w:rsid w:val="00600A8A"/>
    <w:rsid w:val="006107A3"/>
    <w:rsid w:val="006219BE"/>
    <w:rsid w:val="00653144"/>
    <w:rsid w:val="00681758"/>
    <w:rsid w:val="00681E14"/>
    <w:rsid w:val="006843FA"/>
    <w:rsid w:val="00694090"/>
    <w:rsid w:val="00696305"/>
    <w:rsid w:val="006970D3"/>
    <w:rsid w:val="006B43B9"/>
    <w:rsid w:val="006C1803"/>
    <w:rsid w:val="00714D0C"/>
    <w:rsid w:val="00771433"/>
    <w:rsid w:val="007C1835"/>
    <w:rsid w:val="007D1C2B"/>
    <w:rsid w:val="008010E2"/>
    <w:rsid w:val="008635C8"/>
    <w:rsid w:val="00883CC1"/>
    <w:rsid w:val="00931773"/>
    <w:rsid w:val="00961B41"/>
    <w:rsid w:val="00996A48"/>
    <w:rsid w:val="009E597F"/>
    <w:rsid w:val="009F62F5"/>
    <w:rsid w:val="00A310E5"/>
    <w:rsid w:val="00A45F1E"/>
    <w:rsid w:val="00AD4E48"/>
    <w:rsid w:val="00B202CF"/>
    <w:rsid w:val="00B206DA"/>
    <w:rsid w:val="00B221F3"/>
    <w:rsid w:val="00B41CA8"/>
    <w:rsid w:val="00BB7136"/>
    <w:rsid w:val="00BC63F1"/>
    <w:rsid w:val="00BD29A8"/>
    <w:rsid w:val="00BE3FF9"/>
    <w:rsid w:val="00C109AC"/>
    <w:rsid w:val="00C356C5"/>
    <w:rsid w:val="00CA7EE3"/>
    <w:rsid w:val="00CB2CD5"/>
    <w:rsid w:val="00D63A81"/>
    <w:rsid w:val="00D66506"/>
    <w:rsid w:val="00D80D08"/>
    <w:rsid w:val="00D94B0E"/>
    <w:rsid w:val="00E0621E"/>
    <w:rsid w:val="00E95056"/>
    <w:rsid w:val="00ED2BDE"/>
    <w:rsid w:val="00EE7F01"/>
    <w:rsid w:val="00F207BA"/>
    <w:rsid w:val="00F2688B"/>
    <w:rsid w:val="00F306EC"/>
    <w:rsid w:val="00F55B1F"/>
    <w:rsid w:val="00FF560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FF812"/>
  <w15:chartTrackingRefBased/>
  <w15:docId w15:val="{03CC1F42-A502-4BB2-B8CA-AE59212EC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21F3"/>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AD4E48"/>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771433"/>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F600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600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F600D"/>
    <w:pPr>
      <w:numPr>
        <w:ilvl w:val="1"/>
      </w:numPr>
    </w:pPr>
    <w:rPr>
      <w:rFonts w:eastAsiaTheme="minorEastAsia"/>
      <w:color w:val="5A5A5A" w:themeColor="text1" w:themeTint="A5"/>
      <w:spacing w:val="15"/>
      <w:sz w:val="40"/>
    </w:rPr>
  </w:style>
  <w:style w:type="character" w:customStyle="1" w:styleId="SubtitleChar">
    <w:name w:val="Subtitle Char"/>
    <w:basedOn w:val="DefaultParagraphFont"/>
    <w:link w:val="Subtitle"/>
    <w:uiPriority w:val="11"/>
    <w:rsid w:val="003F600D"/>
    <w:rPr>
      <w:rFonts w:eastAsiaTheme="minorEastAsia"/>
      <w:color w:val="5A5A5A" w:themeColor="text1" w:themeTint="A5"/>
      <w:spacing w:val="15"/>
      <w:sz w:val="40"/>
    </w:rPr>
  </w:style>
  <w:style w:type="paragraph" w:styleId="Header">
    <w:name w:val="header"/>
    <w:basedOn w:val="Normal"/>
    <w:link w:val="HeaderChar"/>
    <w:uiPriority w:val="99"/>
    <w:unhideWhenUsed/>
    <w:rsid w:val="00B221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21F3"/>
  </w:style>
  <w:style w:type="paragraph" w:styleId="Footer">
    <w:name w:val="footer"/>
    <w:basedOn w:val="Normal"/>
    <w:link w:val="FooterChar"/>
    <w:uiPriority w:val="99"/>
    <w:unhideWhenUsed/>
    <w:rsid w:val="00B221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21F3"/>
  </w:style>
  <w:style w:type="character" w:customStyle="1" w:styleId="Heading1Char">
    <w:name w:val="Heading 1 Char"/>
    <w:basedOn w:val="DefaultParagraphFont"/>
    <w:link w:val="Heading1"/>
    <w:uiPriority w:val="9"/>
    <w:rsid w:val="00B221F3"/>
    <w:rPr>
      <w:rFonts w:asciiTheme="majorHAnsi" w:eastAsiaTheme="majorEastAsia" w:hAnsiTheme="majorHAnsi" w:cstheme="majorBidi"/>
      <w:color w:val="000000" w:themeColor="text1"/>
      <w:sz w:val="32"/>
      <w:szCs w:val="32"/>
    </w:rPr>
  </w:style>
  <w:style w:type="character" w:styleId="Hyperlink">
    <w:name w:val="Hyperlink"/>
    <w:basedOn w:val="DefaultParagraphFont"/>
    <w:uiPriority w:val="99"/>
    <w:unhideWhenUsed/>
    <w:rsid w:val="00B221F3"/>
    <w:rPr>
      <w:color w:val="0563C1" w:themeColor="hyperlink"/>
      <w:u w:val="single"/>
    </w:rPr>
  </w:style>
  <w:style w:type="character" w:styleId="UnresolvedMention">
    <w:name w:val="Unresolved Mention"/>
    <w:basedOn w:val="DefaultParagraphFont"/>
    <w:uiPriority w:val="99"/>
    <w:semiHidden/>
    <w:unhideWhenUsed/>
    <w:rsid w:val="00B221F3"/>
    <w:rPr>
      <w:color w:val="605E5C"/>
      <w:shd w:val="clear" w:color="auto" w:fill="E1DFDD"/>
    </w:rPr>
  </w:style>
  <w:style w:type="paragraph" w:styleId="ListParagraph">
    <w:name w:val="List Paragraph"/>
    <w:basedOn w:val="Normal"/>
    <w:uiPriority w:val="34"/>
    <w:qFormat/>
    <w:rsid w:val="00364B94"/>
    <w:pPr>
      <w:ind w:left="720"/>
      <w:contextualSpacing/>
    </w:pPr>
  </w:style>
  <w:style w:type="table" w:styleId="TableGrid">
    <w:name w:val="Table Grid"/>
    <w:basedOn w:val="TableNormal"/>
    <w:uiPriority w:val="39"/>
    <w:rsid w:val="00F207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D4E48"/>
    <w:rPr>
      <w:rFonts w:asciiTheme="majorHAnsi" w:eastAsiaTheme="majorEastAsia" w:hAnsiTheme="majorHAnsi" w:cstheme="majorBidi"/>
      <w:color w:val="000000" w:themeColor="text1"/>
      <w:sz w:val="26"/>
      <w:szCs w:val="26"/>
    </w:rPr>
  </w:style>
  <w:style w:type="character" w:customStyle="1" w:styleId="Heading3Char">
    <w:name w:val="Heading 3 Char"/>
    <w:basedOn w:val="DefaultParagraphFont"/>
    <w:link w:val="Heading3"/>
    <w:uiPriority w:val="9"/>
    <w:rsid w:val="00771433"/>
    <w:rPr>
      <w:rFonts w:asciiTheme="majorHAnsi" w:eastAsiaTheme="majorEastAsia" w:hAnsiTheme="majorHAnsi" w:cstheme="majorBidi"/>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402804">
      <w:bodyDiv w:val="1"/>
      <w:marLeft w:val="0"/>
      <w:marRight w:val="0"/>
      <w:marTop w:val="0"/>
      <w:marBottom w:val="0"/>
      <w:divBdr>
        <w:top w:val="none" w:sz="0" w:space="0" w:color="auto"/>
        <w:left w:val="none" w:sz="0" w:space="0" w:color="auto"/>
        <w:bottom w:val="none" w:sz="0" w:space="0" w:color="auto"/>
        <w:right w:val="none" w:sz="0" w:space="0" w:color="auto"/>
      </w:divBdr>
      <w:divsChild>
        <w:div w:id="1482962092">
          <w:marLeft w:val="0"/>
          <w:marRight w:val="0"/>
          <w:marTop w:val="0"/>
          <w:marBottom w:val="0"/>
          <w:divBdr>
            <w:top w:val="none" w:sz="0" w:space="0" w:color="auto"/>
            <w:left w:val="none" w:sz="0" w:space="0" w:color="auto"/>
            <w:bottom w:val="none" w:sz="0" w:space="0" w:color="auto"/>
            <w:right w:val="none" w:sz="0" w:space="0" w:color="auto"/>
          </w:divBdr>
          <w:divsChild>
            <w:div w:id="1509364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693525">
      <w:bodyDiv w:val="1"/>
      <w:marLeft w:val="0"/>
      <w:marRight w:val="0"/>
      <w:marTop w:val="0"/>
      <w:marBottom w:val="0"/>
      <w:divBdr>
        <w:top w:val="none" w:sz="0" w:space="0" w:color="auto"/>
        <w:left w:val="none" w:sz="0" w:space="0" w:color="auto"/>
        <w:bottom w:val="none" w:sz="0" w:space="0" w:color="auto"/>
        <w:right w:val="none" w:sz="0" w:space="0" w:color="auto"/>
      </w:divBdr>
      <w:divsChild>
        <w:div w:id="1815561901">
          <w:marLeft w:val="0"/>
          <w:marRight w:val="0"/>
          <w:marTop w:val="0"/>
          <w:marBottom w:val="0"/>
          <w:divBdr>
            <w:top w:val="none" w:sz="0" w:space="0" w:color="auto"/>
            <w:left w:val="none" w:sz="0" w:space="0" w:color="auto"/>
            <w:bottom w:val="none" w:sz="0" w:space="0" w:color="auto"/>
            <w:right w:val="none" w:sz="0" w:space="0" w:color="auto"/>
          </w:divBdr>
          <w:divsChild>
            <w:div w:id="59509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aris.chaudhry@outlook.com"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6</TotalTime>
  <Pages>5</Pages>
  <Words>336</Words>
  <Characters>191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s Chaudhry</dc:creator>
  <cp:keywords/>
  <dc:description/>
  <cp:lastModifiedBy>Faris Chaudhry</cp:lastModifiedBy>
  <cp:revision>83</cp:revision>
  <dcterms:created xsi:type="dcterms:W3CDTF">2023-09-01T13:50:00Z</dcterms:created>
  <dcterms:modified xsi:type="dcterms:W3CDTF">2023-09-05T17:37:00Z</dcterms:modified>
</cp:coreProperties>
</file>